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4FB8E1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  <w:r>
        <w:rPr>
          <w:rFonts w:eastAsia="Times New Roman" w:cs="Arial"/>
          <w:sz w:val="20"/>
          <w:szCs w:val="20"/>
          <w:lang w:eastAsia="sl-SI"/>
        </w:rPr>
        <w:t>Priloga 1</w:t>
      </w:r>
    </w:p>
    <w:p w14:paraId="64746288" w14:textId="77777777" w:rsidR="00B91BAD" w:rsidRPr="00757D92" w:rsidRDefault="00B91BAD" w:rsidP="00B91BAD">
      <w:pPr>
        <w:jc w:val="right"/>
        <w:rPr>
          <w:rFonts w:cs="Arial"/>
          <w:sz w:val="20"/>
          <w:szCs w:val="20"/>
        </w:rPr>
      </w:pPr>
    </w:p>
    <w:p w14:paraId="5FF4F098" w14:textId="77777777" w:rsidR="00B91BAD" w:rsidRDefault="00B91BAD" w:rsidP="00B91BAD">
      <w:pPr>
        <w:jc w:val="center"/>
        <w:rPr>
          <w:rFonts w:cs="Arial"/>
          <w:sz w:val="20"/>
          <w:szCs w:val="20"/>
        </w:rPr>
      </w:pPr>
    </w:p>
    <w:p w14:paraId="52BED45B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PODATKI O PONUDNIKU</w:t>
      </w:r>
    </w:p>
    <w:p w14:paraId="7DE5786D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6749F7D7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1BB5D1E4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2941E90D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Ime in priimek oz. naziv: ____________________________________________</w:t>
      </w:r>
    </w:p>
    <w:p w14:paraId="60966DAA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05F9F9B7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Naslov oz. sedež: __________________________________________________</w:t>
      </w:r>
    </w:p>
    <w:p w14:paraId="61ED849F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7005A8DE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Davčna številka: ___________________________________________________</w:t>
      </w:r>
    </w:p>
    <w:p w14:paraId="242C3613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4F234042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EMŠO oz. matična številka: __________________________________________</w:t>
      </w:r>
    </w:p>
    <w:p w14:paraId="1664F726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3A6A381C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Kontaktna oseba: __________________________________________________</w:t>
      </w:r>
    </w:p>
    <w:p w14:paraId="17F752B5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062C96A4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Telefon: _________________________________________________________</w:t>
      </w:r>
    </w:p>
    <w:p w14:paraId="779BBD7C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2CC128D2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Elektronski naslov: _________________________________________________</w:t>
      </w:r>
    </w:p>
    <w:p w14:paraId="0947D3FD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239C4044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TRR: ____________________________________________________________</w:t>
      </w:r>
    </w:p>
    <w:p w14:paraId="3C5A42C0" w14:textId="77777777" w:rsidR="00B91BAD" w:rsidRDefault="00B91BAD" w:rsidP="00B91BAD">
      <w:pPr>
        <w:rPr>
          <w:rFonts w:cs="Arial"/>
          <w:sz w:val="20"/>
          <w:szCs w:val="20"/>
        </w:rPr>
      </w:pPr>
    </w:p>
    <w:p w14:paraId="6DBF959E" w14:textId="0CDDFEFF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Podpisnik pogodbe: ________________________________</w:t>
      </w:r>
    </w:p>
    <w:p w14:paraId="69DBAE61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2BBDB34E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________________________________________________________________</w:t>
      </w:r>
    </w:p>
    <w:p w14:paraId="279478AD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05E64750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6E4A7FF5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3B1BC72D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 _____________________, dne: ____________________</w:t>
      </w:r>
    </w:p>
    <w:p w14:paraId="33B4D5DA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3B7CD121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Ponudnik</w:t>
      </w:r>
    </w:p>
    <w:p w14:paraId="3E6FBD06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5FB36772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00945935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ime in priimek)</w:t>
      </w:r>
    </w:p>
    <w:p w14:paraId="562F0318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64969C70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6F4E29CF" w14:textId="77777777" w:rsidR="00B91BAD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24A6DFC4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podpis)</w:t>
      </w:r>
    </w:p>
    <w:p w14:paraId="41E257E2" w14:textId="77777777" w:rsidR="007F5B91" w:rsidRDefault="007F5B91" w:rsidP="00B91BAD">
      <w:pPr>
        <w:jc w:val="left"/>
        <w:rPr>
          <w:rFonts w:cs="Arial"/>
          <w:sz w:val="20"/>
          <w:szCs w:val="20"/>
        </w:rPr>
      </w:pPr>
    </w:p>
    <w:p w14:paraId="30E32112" w14:textId="674E4CBA" w:rsidR="00B91BAD" w:rsidRPr="00757D92" w:rsidRDefault="00B91BAD" w:rsidP="00B91BAD">
      <w:pPr>
        <w:jc w:val="left"/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lastRenderedPageBreak/>
        <w:t>Priloga 2</w:t>
      </w:r>
    </w:p>
    <w:p w14:paraId="1478723A" w14:textId="77777777" w:rsidR="00B91BAD" w:rsidRPr="00757D92" w:rsidRDefault="00B91BAD" w:rsidP="00B91BAD">
      <w:pPr>
        <w:jc w:val="right"/>
        <w:rPr>
          <w:rFonts w:cs="Arial"/>
          <w:sz w:val="20"/>
          <w:szCs w:val="20"/>
        </w:rPr>
      </w:pPr>
    </w:p>
    <w:p w14:paraId="6BC2E7DF" w14:textId="77777777" w:rsidR="00B91BAD" w:rsidRPr="00757D92" w:rsidRDefault="00B91BAD" w:rsidP="00B91BAD">
      <w:pPr>
        <w:jc w:val="center"/>
        <w:rPr>
          <w:rFonts w:cs="Arial"/>
          <w:caps/>
          <w:sz w:val="20"/>
          <w:szCs w:val="20"/>
        </w:rPr>
      </w:pPr>
      <w:r w:rsidRPr="00757D92">
        <w:rPr>
          <w:rFonts w:cs="Arial"/>
          <w:caps/>
          <w:sz w:val="20"/>
          <w:szCs w:val="20"/>
        </w:rPr>
        <w:t>Izjava o sprejemu pogojev javnega zbiranja ponudb</w:t>
      </w:r>
    </w:p>
    <w:p w14:paraId="2F4636D2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33B1E3D7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4A7E88DF" w14:textId="3D10AFEB" w:rsidR="00B91BAD" w:rsidRPr="00AD0160" w:rsidRDefault="00B91BAD" w:rsidP="00B91BAD">
      <w:pPr>
        <w:spacing w:before="100" w:beforeAutospacing="1" w:after="100" w:afterAutospacing="1"/>
        <w:rPr>
          <w:rFonts w:eastAsia="Times New Roman" w:cs="Arial"/>
          <w:sz w:val="20"/>
          <w:szCs w:val="20"/>
          <w:lang w:eastAsia="sl-SI"/>
        </w:rPr>
      </w:pPr>
      <w:r w:rsidRPr="00AD0160">
        <w:rPr>
          <w:rFonts w:cs="Arial"/>
          <w:sz w:val="20"/>
          <w:szCs w:val="20"/>
        </w:rPr>
        <w:t>Podpisani ponudnik izjavljam, da v celoti sprejemam objavljene pogoje javnega zbiranja ponudb za prodajo nepremičnine v zadevi</w:t>
      </w:r>
      <w:r>
        <w:rPr>
          <w:rFonts w:eastAsia="Times New Roman" w:cs="Arial"/>
          <w:sz w:val="20"/>
          <w:szCs w:val="20"/>
          <w:lang w:eastAsia="sl-SI"/>
        </w:rPr>
        <w:t xml:space="preserve"> </w:t>
      </w:r>
      <w:r w:rsidRPr="00AD0160">
        <w:rPr>
          <w:rFonts w:cs="Arial"/>
          <w:sz w:val="20"/>
          <w:szCs w:val="20"/>
        </w:rPr>
        <w:t>478-0</w:t>
      </w:r>
      <w:r>
        <w:rPr>
          <w:rFonts w:cs="Arial"/>
          <w:sz w:val="20"/>
          <w:szCs w:val="20"/>
        </w:rPr>
        <w:t>003</w:t>
      </w:r>
      <w:r w:rsidRPr="00AD0160">
        <w:rPr>
          <w:rFonts w:cs="Arial"/>
          <w:sz w:val="20"/>
          <w:szCs w:val="20"/>
        </w:rPr>
        <w:t>/20</w:t>
      </w:r>
      <w:r w:rsidR="00492C15">
        <w:rPr>
          <w:rFonts w:cs="Arial"/>
          <w:sz w:val="20"/>
          <w:szCs w:val="20"/>
        </w:rPr>
        <w:t>23</w:t>
      </w:r>
      <w:r w:rsidRPr="00AD0160">
        <w:rPr>
          <w:rFonts w:cs="Arial"/>
          <w:sz w:val="20"/>
          <w:szCs w:val="20"/>
        </w:rPr>
        <w:t>.</w:t>
      </w:r>
    </w:p>
    <w:p w14:paraId="0F0CD875" w14:textId="77777777" w:rsidR="00492C15" w:rsidRDefault="00492C15" w:rsidP="00B91BAD">
      <w:pPr>
        <w:rPr>
          <w:rFonts w:cs="Arial"/>
          <w:sz w:val="20"/>
          <w:szCs w:val="20"/>
        </w:rPr>
      </w:pPr>
    </w:p>
    <w:p w14:paraId="73559DB6" w14:textId="7AD8B21A" w:rsidR="00B91BAD" w:rsidRPr="00AD0160" w:rsidRDefault="00B91BAD" w:rsidP="00B91BAD">
      <w:pPr>
        <w:rPr>
          <w:rFonts w:cs="Arial"/>
          <w:sz w:val="20"/>
          <w:szCs w:val="20"/>
        </w:rPr>
      </w:pPr>
    </w:p>
    <w:p w14:paraId="369052FE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59CCA81F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1B5AA2E7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7F283222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 _____________________, dne: ____________________</w:t>
      </w:r>
    </w:p>
    <w:p w14:paraId="441847B9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72846A55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5CF02ED2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05411685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Ponudnik</w:t>
      </w:r>
    </w:p>
    <w:p w14:paraId="2D0992D5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6352B6CA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773B532C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ime in priimek)</w:t>
      </w:r>
    </w:p>
    <w:p w14:paraId="39F2BF7D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30A8E5AB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5A7FA0FE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podpis)</w:t>
      </w:r>
    </w:p>
    <w:p w14:paraId="6D50223D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363E6291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12581771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5887F775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732D2030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2538C5BA" w14:textId="15988F44" w:rsidR="00B91BAD" w:rsidRPr="00DD187D" w:rsidRDefault="00492C15" w:rsidP="00B91BAD">
      <w:pPr>
        <w:spacing w:before="0" w:after="0"/>
        <w:jc w:val="left"/>
        <w:rPr>
          <w:rFonts w:eastAsia="Times New Roman" w:cs="Arial"/>
          <w:b/>
          <w:bCs/>
          <w:sz w:val="20"/>
          <w:szCs w:val="20"/>
          <w:lang w:eastAsia="sl-SI"/>
        </w:rPr>
      </w:pPr>
      <w:r w:rsidRPr="00DD187D">
        <w:rPr>
          <w:rFonts w:eastAsia="Times New Roman" w:cs="Arial"/>
          <w:b/>
          <w:bCs/>
          <w:sz w:val="20"/>
          <w:szCs w:val="20"/>
          <w:lang w:eastAsia="sl-SI"/>
        </w:rPr>
        <w:t xml:space="preserve">Izjava: </w:t>
      </w:r>
    </w:p>
    <w:p w14:paraId="18BCCF8A" w14:textId="1E729E94" w:rsidR="00492C15" w:rsidRDefault="00492C15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2E3A4525" w14:textId="1FE743C0" w:rsidR="00492C15" w:rsidRDefault="00492C15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  <w:r>
        <w:rPr>
          <w:rFonts w:eastAsia="Times New Roman" w:cs="Arial"/>
          <w:sz w:val="20"/>
          <w:szCs w:val="20"/>
          <w:lang w:eastAsia="sl-SI"/>
        </w:rPr>
        <w:t xml:space="preserve">Podpisani ponudnik  </w:t>
      </w:r>
      <w:r w:rsidR="00DD187D">
        <w:rPr>
          <w:rFonts w:eastAsia="Times New Roman" w:cs="Arial"/>
          <w:sz w:val="20"/>
          <w:szCs w:val="20"/>
          <w:lang w:eastAsia="sl-SI"/>
        </w:rPr>
        <w:t xml:space="preserve"> </w:t>
      </w:r>
      <w:r>
        <w:rPr>
          <w:rFonts w:eastAsia="Times New Roman" w:cs="Arial"/>
          <w:sz w:val="20"/>
          <w:szCs w:val="20"/>
          <w:lang w:eastAsia="sl-SI"/>
        </w:rPr>
        <w:t xml:space="preserve">---------------------------------------------- </w:t>
      </w:r>
      <w:r w:rsidR="00DD187D">
        <w:rPr>
          <w:rFonts w:eastAsia="Times New Roman" w:cs="Arial"/>
          <w:sz w:val="20"/>
          <w:szCs w:val="20"/>
          <w:lang w:eastAsia="sl-SI"/>
        </w:rPr>
        <w:t xml:space="preserve">    </w:t>
      </w:r>
      <w:r>
        <w:rPr>
          <w:rFonts w:eastAsia="Times New Roman" w:cs="Arial"/>
          <w:sz w:val="20"/>
          <w:szCs w:val="20"/>
          <w:lang w:eastAsia="sl-SI"/>
        </w:rPr>
        <w:t>izjavljam, da ob oddaji vloge  izpolnjujem pogoje za dokazovanje statusa mlade družine s stalnim prebivališčem v občini in da bom na zahtevo upravnega organa dokazila priložil.</w:t>
      </w:r>
    </w:p>
    <w:p w14:paraId="6AE167CE" w14:textId="6458301C" w:rsidR="00DD187D" w:rsidRDefault="00DD187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263AA021" w14:textId="77777777" w:rsidR="00DD187D" w:rsidRDefault="00DD187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15484100" w14:textId="77777777" w:rsidR="00492C15" w:rsidRPr="00757D92" w:rsidRDefault="00492C15" w:rsidP="00492C15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 _____________________, dne: ____________________</w:t>
      </w:r>
    </w:p>
    <w:p w14:paraId="0FF265AF" w14:textId="77777777" w:rsidR="00492C15" w:rsidRPr="00757D92" w:rsidRDefault="00492C15" w:rsidP="00492C15">
      <w:pPr>
        <w:rPr>
          <w:rFonts w:cs="Arial"/>
          <w:sz w:val="20"/>
          <w:szCs w:val="20"/>
        </w:rPr>
      </w:pPr>
    </w:p>
    <w:p w14:paraId="26B2C75E" w14:textId="77777777" w:rsidR="00492C15" w:rsidRPr="00757D92" w:rsidRDefault="00492C15" w:rsidP="00492C15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Ponudnik</w:t>
      </w:r>
    </w:p>
    <w:p w14:paraId="33972DBA" w14:textId="77777777" w:rsidR="00492C15" w:rsidRPr="00757D92" w:rsidRDefault="00492C15" w:rsidP="00492C15">
      <w:pPr>
        <w:tabs>
          <w:tab w:val="center" w:pos="6804"/>
        </w:tabs>
        <w:rPr>
          <w:rFonts w:cs="Arial"/>
          <w:sz w:val="20"/>
          <w:szCs w:val="20"/>
        </w:rPr>
      </w:pPr>
    </w:p>
    <w:p w14:paraId="49C20479" w14:textId="77777777" w:rsidR="00492C15" w:rsidRPr="00757D92" w:rsidRDefault="00492C15" w:rsidP="00492C15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33326FDF" w14:textId="77777777" w:rsidR="00492C15" w:rsidRPr="00757D92" w:rsidRDefault="00492C15" w:rsidP="00492C15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ime in priimek)</w:t>
      </w:r>
    </w:p>
    <w:p w14:paraId="187259F0" w14:textId="77777777" w:rsidR="00492C15" w:rsidRPr="00757D92" w:rsidRDefault="00492C15" w:rsidP="00492C15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75F11AC9" w14:textId="77777777" w:rsidR="00492C15" w:rsidRPr="00757D92" w:rsidRDefault="00492C15" w:rsidP="00492C15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podpis)</w:t>
      </w:r>
    </w:p>
    <w:p w14:paraId="25D4096D" w14:textId="77777777" w:rsidR="00B91BAD" w:rsidRPr="00757D92" w:rsidRDefault="00B91BAD" w:rsidP="00B91BAD">
      <w:pPr>
        <w:jc w:val="left"/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lastRenderedPageBreak/>
        <w:t>Priloga 3</w:t>
      </w:r>
    </w:p>
    <w:p w14:paraId="527A4F0C" w14:textId="77777777" w:rsidR="00B91BAD" w:rsidRPr="00757D92" w:rsidRDefault="00B91BAD" w:rsidP="00B91BAD">
      <w:pPr>
        <w:jc w:val="right"/>
        <w:rPr>
          <w:rFonts w:cs="Arial"/>
          <w:sz w:val="20"/>
          <w:szCs w:val="20"/>
        </w:rPr>
      </w:pPr>
    </w:p>
    <w:p w14:paraId="39375EE5" w14:textId="77777777" w:rsidR="00B91BAD" w:rsidRPr="00757D92" w:rsidRDefault="00B91BAD" w:rsidP="00B91BAD">
      <w:pPr>
        <w:jc w:val="center"/>
        <w:rPr>
          <w:rFonts w:cs="Arial"/>
          <w:caps/>
          <w:sz w:val="20"/>
          <w:szCs w:val="20"/>
        </w:rPr>
      </w:pPr>
      <w:r w:rsidRPr="00757D92">
        <w:rPr>
          <w:rFonts w:cs="Arial"/>
          <w:caps/>
          <w:sz w:val="20"/>
          <w:szCs w:val="20"/>
        </w:rPr>
        <w:t xml:space="preserve">PONUDBA ZA NAKUP </w:t>
      </w:r>
      <w:r>
        <w:rPr>
          <w:rFonts w:cs="Arial"/>
          <w:caps/>
          <w:sz w:val="20"/>
          <w:szCs w:val="20"/>
        </w:rPr>
        <w:t>NEPREMIČNINE</w:t>
      </w:r>
    </w:p>
    <w:p w14:paraId="1C40415F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6818AC9B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15A2A102" w14:textId="3E11F014" w:rsidR="00B91BAD" w:rsidRDefault="00B91BAD" w:rsidP="00B91BAD">
      <w:pPr>
        <w:spacing w:before="100" w:beforeAutospacing="1" w:after="100" w:afterAutospacing="1"/>
        <w:rPr>
          <w:rFonts w:eastAsia="Times New Roman" w:cs="Arial"/>
          <w:sz w:val="20"/>
          <w:szCs w:val="20"/>
          <w:lang w:eastAsia="sl-SI"/>
        </w:rPr>
      </w:pPr>
      <w:r w:rsidRPr="00757D92">
        <w:rPr>
          <w:rFonts w:cs="Arial"/>
          <w:sz w:val="20"/>
          <w:szCs w:val="20"/>
        </w:rPr>
        <w:t>Podpisani ponudnik _____________________________________ v povezavi z javnim zbiranjem ponudb za nakup številka objave:</w:t>
      </w:r>
      <w:r w:rsidRPr="002836B6">
        <w:rPr>
          <w:rFonts w:eastAsia="Times New Roman" w:cs="Arial"/>
          <w:sz w:val="20"/>
          <w:szCs w:val="20"/>
          <w:lang w:eastAsia="sl-SI"/>
        </w:rPr>
        <w:t xml:space="preserve"> </w:t>
      </w:r>
      <w:r w:rsidR="00492C15" w:rsidRPr="00492C15">
        <w:rPr>
          <w:rFonts w:cs="Arial"/>
          <w:sz w:val="20"/>
          <w:szCs w:val="20"/>
        </w:rPr>
        <w:t>478 – 0003/2023</w:t>
      </w:r>
      <w:r>
        <w:rPr>
          <w:rFonts w:cs="Arial"/>
          <w:szCs w:val="21"/>
        </w:rPr>
        <w:t xml:space="preserve"> </w:t>
      </w:r>
      <w:r>
        <w:rPr>
          <w:rFonts w:eastAsia="Times New Roman" w:cs="Arial"/>
          <w:sz w:val="20"/>
          <w:szCs w:val="20"/>
          <w:lang w:eastAsia="sl-SI"/>
        </w:rPr>
        <w:t xml:space="preserve">podajam ponudbo za nakup nepremičnine, </w:t>
      </w:r>
      <w:proofErr w:type="spellStart"/>
      <w:r>
        <w:rPr>
          <w:rFonts w:eastAsia="Times New Roman" w:cs="Arial"/>
          <w:sz w:val="20"/>
          <w:szCs w:val="20"/>
          <w:lang w:eastAsia="sl-SI"/>
        </w:rPr>
        <w:t>parc.št</w:t>
      </w:r>
      <w:proofErr w:type="spellEnd"/>
      <w:r>
        <w:rPr>
          <w:rFonts w:eastAsia="Times New Roman" w:cs="Arial"/>
          <w:sz w:val="20"/>
          <w:szCs w:val="20"/>
          <w:lang w:eastAsia="sl-SI"/>
        </w:rPr>
        <w:t xml:space="preserve">. </w:t>
      </w:r>
      <w:r w:rsidR="00492C15">
        <w:rPr>
          <w:rFonts w:eastAsia="Times New Roman" w:cs="Arial"/>
          <w:sz w:val="20"/>
          <w:szCs w:val="20"/>
          <w:lang w:eastAsia="sl-SI"/>
        </w:rPr>
        <w:t xml:space="preserve">               </w:t>
      </w:r>
      <w:r>
        <w:rPr>
          <w:rFonts w:eastAsia="Times New Roman" w:cs="Arial"/>
          <w:sz w:val="20"/>
          <w:szCs w:val="20"/>
          <w:lang w:eastAsia="sl-SI"/>
        </w:rPr>
        <w:t xml:space="preserve"> </w:t>
      </w:r>
      <w:r w:rsidR="00492C15">
        <w:rPr>
          <w:rFonts w:eastAsia="Times New Roman" w:cs="Arial"/>
          <w:sz w:val="20"/>
          <w:szCs w:val="20"/>
          <w:lang w:eastAsia="sl-SI"/>
        </w:rPr>
        <w:t xml:space="preserve"> _______________________________________________  </w:t>
      </w:r>
      <w:proofErr w:type="spellStart"/>
      <w:r>
        <w:rPr>
          <w:rFonts w:eastAsia="Times New Roman" w:cs="Arial"/>
          <w:sz w:val="20"/>
          <w:szCs w:val="20"/>
          <w:lang w:eastAsia="sl-SI"/>
        </w:rPr>
        <w:t>k.o</w:t>
      </w:r>
      <w:proofErr w:type="spellEnd"/>
      <w:r>
        <w:rPr>
          <w:rFonts w:eastAsia="Times New Roman" w:cs="Arial"/>
          <w:sz w:val="20"/>
          <w:szCs w:val="20"/>
          <w:lang w:eastAsia="sl-SI"/>
        </w:rPr>
        <w:t>. 2635 Rogaška Slatina.</w:t>
      </w:r>
    </w:p>
    <w:p w14:paraId="1B079661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0D20DA1D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405C39F7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2D2891BF" w14:textId="162C8045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Ponudbena cena:</w:t>
      </w:r>
      <w:r w:rsidR="00492C15">
        <w:rPr>
          <w:rFonts w:cs="Arial"/>
          <w:sz w:val="20"/>
          <w:szCs w:val="20"/>
        </w:rPr>
        <w:t xml:space="preserve">     </w:t>
      </w:r>
      <w:r w:rsidRPr="00757D92">
        <w:rPr>
          <w:rFonts w:cs="Arial"/>
          <w:sz w:val="20"/>
          <w:szCs w:val="20"/>
        </w:rPr>
        <w:t xml:space="preserve"> ___________________</w:t>
      </w:r>
      <w:r w:rsidR="00492C15">
        <w:rPr>
          <w:rFonts w:cs="Arial"/>
          <w:sz w:val="20"/>
          <w:szCs w:val="20"/>
        </w:rPr>
        <w:t xml:space="preserve">                                 </w:t>
      </w:r>
      <w:r w:rsidRPr="00757D92">
        <w:rPr>
          <w:rFonts w:cs="Arial"/>
          <w:sz w:val="20"/>
          <w:szCs w:val="20"/>
        </w:rPr>
        <w:t xml:space="preserve"> EUR</w:t>
      </w:r>
      <w:r>
        <w:rPr>
          <w:rFonts w:cs="Arial"/>
          <w:sz w:val="20"/>
          <w:szCs w:val="20"/>
        </w:rPr>
        <w:t xml:space="preserve"> (brez DDV)</w:t>
      </w:r>
    </w:p>
    <w:p w14:paraId="086C1E23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6C88B638" w14:textId="62E42E1A" w:rsidR="00B91BAD" w:rsidRPr="00757D92" w:rsidRDefault="00492C15" w:rsidP="00B91BAD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</w:t>
      </w:r>
    </w:p>
    <w:p w14:paraId="04D2D33B" w14:textId="0AA37026" w:rsidR="00B91BAD" w:rsidRPr="00757D92" w:rsidRDefault="00492C15" w:rsidP="00B91BAD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</w:t>
      </w:r>
    </w:p>
    <w:p w14:paraId="26FE4278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eljavnost ponudbe: 60 dni po poteku roka za zbiranje ponudb.</w:t>
      </w:r>
    </w:p>
    <w:p w14:paraId="0348CCBD" w14:textId="77777777" w:rsidR="00B91BAD" w:rsidRPr="007F5B91" w:rsidRDefault="00B91BAD" w:rsidP="00B91BAD">
      <w:pPr>
        <w:rPr>
          <w:rFonts w:cs="Arial"/>
          <w:b/>
          <w:bCs/>
          <w:sz w:val="20"/>
          <w:szCs w:val="20"/>
        </w:rPr>
      </w:pPr>
    </w:p>
    <w:p w14:paraId="1AE32BA8" w14:textId="0D982CCA" w:rsidR="00B91BAD" w:rsidRPr="007F5B91" w:rsidRDefault="007F5B91" w:rsidP="00B91BAD">
      <w:pPr>
        <w:rPr>
          <w:rFonts w:cs="Arial"/>
          <w:b/>
          <w:bCs/>
          <w:sz w:val="20"/>
          <w:szCs w:val="20"/>
        </w:rPr>
      </w:pPr>
      <w:r w:rsidRPr="007F5B91">
        <w:rPr>
          <w:rFonts w:cs="Arial"/>
          <w:b/>
          <w:bCs/>
          <w:sz w:val="20"/>
          <w:szCs w:val="20"/>
        </w:rPr>
        <w:t xml:space="preserve">Obligatorna priloga k </w:t>
      </w:r>
      <w:r>
        <w:rPr>
          <w:rFonts w:cs="Arial"/>
          <w:b/>
          <w:bCs/>
          <w:sz w:val="20"/>
          <w:szCs w:val="20"/>
        </w:rPr>
        <w:t>ponudbi</w:t>
      </w:r>
      <w:r w:rsidRPr="007F5B91">
        <w:rPr>
          <w:rFonts w:cs="Arial"/>
          <w:b/>
          <w:bCs/>
          <w:sz w:val="20"/>
          <w:szCs w:val="20"/>
        </w:rPr>
        <w:t xml:space="preserve"> je potrdilo v vplačani varščini do dne 20.3.2022 do 11. ure v višini, kot je označena pri posamezni nepremičnini/parceli.</w:t>
      </w:r>
    </w:p>
    <w:p w14:paraId="180E79F8" w14:textId="3B1226BD" w:rsidR="00B91BAD" w:rsidRDefault="00B91BAD" w:rsidP="00B91BAD">
      <w:pPr>
        <w:rPr>
          <w:rFonts w:cs="Arial"/>
          <w:sz w:val="20"/>
          <w:szCs w:val="20"/>
        </w:rPr>
      </w:pPr>
    </w:p>
    <w:p w14:paraId="4264FEB2" w14:textId="21FAE7D3" w:rsidR="00492C15" w:rsidRDefault="00492C15" w:rsidP="00B91BAD">
      <w:pPr>
        <w:rPr>
          <w:rFonts w:cs="Arial"/>
          <w:sz w:val="20"/>
          <w:szCs w:val="20"/>
        </w:rPr>
      </w:pPr>
    </w:p>
    <w:p w14:paraId="319C4419" w14:textId="52ED40A2" w:rsidR="007F5B91" w:rsidRDefault="007F5B91" w:rsidP="00B91BAD">
      <w:pPr>
        <w:rPr>
          <w:rFonts w:cs="Arial"/>
          <w:sz w:val="20"/>
          <w:szCs w:val="20"/>
        </w:rPr>
      </w:pPr>
    </w:p>
    <w:p w14:paraId="72D5609D" w14:textId="77777777" w:rsidR="007F5B91" w:rsidRPr="00757D92" w:rsidRDefault="007F5B91" w:rsidP="00B91BAD">
      <w:pPr>
        <w:rPr>
          <w:rFonts w:cs="Arial"/>
          <w:sz w:val="20"/>
          <w:szCs w:val="20"/>
        </w:rPr>
      </w:pPr>
    </w:p>
    <w:p w14:paraId="7E69D078" w14:textId="23524A8D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 _____________________, dne ____________________</w:t>
      </w:r>
    </w:p>
    <w:p w14:paraId="3C6F8055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1C9B16B8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04C36285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56A73B57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Ponudnik</w:t>
      </w:r>
    </w:p>
    <w:p w14:paraId="689C6D31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5415E2EA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66AF1D59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ime in priimek)</w:t>
      </w:r>
    </w:p>
    <w:p w14:paraId="6705C036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62ABD27F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74B74E24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podpis)</w:t>
      </w:r>
    </w:p>
    <w:p w14:paraId="373DAC85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54104474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0F1F03B0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33DD3FD8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49E71131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408B68D5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3F4179A9" w14:textId="77777777" w:rsidR="0024353B" w:rsidRDefault="0024353B"/>
    <w:sectPr w:rsidR="0024353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2MDM1MDc0NzKyNDFS0lEKTi0uzszPAykwrAUAOENb3iwAAAA="/>
  </w:docVars>
  <w:rsids>
    <w:rsidRoot w:val="00B91BAD"/>
    <w:rsid w:val="0024353B"/>
    <w:rsid w:val="00492C15"/>
    <w:rsid w:val="007F5B91"/>
    <w:rsid w:val="00B23B5B"/>
    <w:rsid w:val="00B91BAD"/>
    <w:rsid w:val="00DD1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8CD061"/>
  <w15:chartTrackingRefBased/>
  <w15:docId w15:val="{1D1C61A4-B7BC-4A8E-ACA6-2322E8154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492C15"/>
    <w:pPr>
      <w:spacing w:before="120" w:after="120" w:line="240" w:lineRule="auto"/>
      <w:jc w:val="both"/>
    </w:pPr>
    <w:rPr>
      <w:rFonts w:ascii="Arial" w:hAnsi="Arial"/>
      <w:sz w:val="21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56</Words>
  <Characters>2033</Characters>
  <Application>Microsoft Office Word</Application>
  <DocSecurity>0</DocSecurity>
  <Lines>16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Gašparić</dc:creator>
  <cp:keywords/>
  <dc:description/>
  <cp:lastModifiedBy>Petra Gašparić</cp:lastModifiedBy>
  <cp:revision>6</cp:revision>
  <dcterms:created xsi:type="dcterms:W3CDTF">2023-02-27T12:50:00Z</dcterms:created>
  <dcterms:modified xsi:type="dcterms:W3CDTF">2023-02-27T13:45:00Z</dcterms:modified>
</cp:coreProperties>
</file>